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0B19D8" w14:textId="45A84A5F" w:rsidR="00A415D4" w:rsidRDefault="000F6E26">
      <w:r>
        <w:t>Hello everyone.</w:t>
      </w:r>
    </w:p>
    <w:p w14:paraId="643A0742" w14:textId="463956F5" w:rsidR="000044E5" w:rsidRDefault="000044E5">
      <w:r>
        <w:t>I would, most certainly, consider myself as a junior system administrator</w:t>
      </w:r>
      <w:r w:rsidR="0097583E">
        <w:t>.  I ha</w:t>
      </w:r>
      <w:r w:rsidR="006C293D">
        <w:t>d</w:t>
      </w:r>
      <w:r w:rsidR="0097583E">
        <w:t xml:space="preserve"> </w:t>
      </w:r>
      <w:r w:rsidR="008A1E4A">
        <w:t>never held a posi</w:t>
      </w:r>
      <w:r w:rsidR="003B59D7">
        <w:t>tion in IT, though I ha</w:t>
      </w:r>
      <w:r w:rsidR="006C293D">
        <w:t>d</w:t>
      </w:r>
      <w:r w:rsidR="003B59D7">
        <w:t xml:space="preserve"> worked alongside IT personn</w:t>
      </w:r>
      <w:r w:rsidR="0069341E">
        <w:t>el when I was a systems techni</w:t>
      </w:r>
      <w:r w:rsidR="006C293D">
        <w:t>cia</w:t>
      </w:r>
      <w:r w:rsidR="0069341E">
        <w:t>n</w:t>
      </w:r>
      <w:r w:rsidR="006C293D">
        <w:t xml:space="preserve"> for SBC </w:t>
      </w:r>
      <w:r w:rsidR="00835E84">
        <w:t>(formerly Southwestern Bell, now AT&amp;T)</w:t>
      </w:r>
      <w:r w:rsidR="00657981">
        <w:t xml:space="preserve">.  </w:t>
      </w:r>
      <w:r w:rsidR="00190768">
        <w:t>There are many things one may do to prepare for</w:t>
      </w:r>
      <w:r w:rsidR="007D34BF">
        <w:t xml:space="preserve"> a position in IT</w:t>
      </w:r>
      <w:r w:rsidR="00CF7642">
        <w:t xml:space="preserve">.  </w:t>
      </w:r>
      <w:r w:rsidR="005870EF">
        <w:t xml:space="preserve">The most important, in my opinion, is </w:t>
      </w:r>
      <w:r w:rsidR="00AF5608">
        <w:t xml:space="preserve">to </w:t>
      </w:r>
      <w:r w:rsidR="005870EF">
        <w:t>practice</w:t>
      </w:r>
      <w:r w:rsidR="00AF5608">
        <w:t>.  Experiment at home</w:t>
      </w:r>
      <w:r w:rsidR="00116F23">
        <w:t xml:space="preserve"> with your </w:t>
      </w:r>
      <w:r w:rsidR="003B2706">
        <w:t>h</w:t>
      </w:r>
      <w:r w:rsidR="00FC1A6B">
        <w:t>ome network settings</w:t>
      </w:r>
      <w:r w:rsidR="009600EE">
        <w:t xml:space="preserve"> by setting up static IPs on some devices</w:t>
      </w:r>
      <w:r w:rsidR="009212AF">
        <w:t>, exploring different DNS services, and twe</w:t>
      </w:r>
      <w:r w:rsidR="009212FA">
        <w:t>a</w:t>
      </w:r>
      <w:r w:rsidR="009212AF">
        <w:t xml:space="preserve">king </w:t>
      </w:r>
      <w:r w:rsidR="009212FA">
        <w:t>VPN settings (if you have one).</w:t>
      </w:r>
      <w:r w:rsidR="004F3992">
        <w:t xml:space="preserve">  Set up </w:t>
      </w:r>
      <w:r w:rsidR="00ED75BB">
        <w:t>virtual machines using VMWare</w:t>
      </w:r>
      <w:r w:rsidR="008F5278">
        <w:t xml:space="preserve"> or VirtualBox</w:t>
      </w:r>
      <w:r w:rsidR="00017BF2">
        <w:t xml:space="preserve"> to learn and practice </w:t>
      </w:r>
      <w:r w:rsidR="00C51384">
        <w:t>other</w:t>
      </w:r>
      <w:r w:rsidR="00017BF2">
        <w:t xml:space="preserve"> operating systems</w:t>
      </w:r>
      <w:r w:rsidR="00C51384">
        <w:t xml:space="preserve"> where </w:t>
      </w:r>
      <w:r w:rsidR="00047615">
        <w:t xml:space="preserve">it does not matter if you mess up something; you can simply </w:t>
      </w:r>
      <w:r w:rsidR="00737CB4">
        <w:t xml:space="preserve">restart the VM or delete it and start </w:t>
      </w:r>
      <w:proofErr w:type="gramStart"/>
      <w:r w:rsidR="00737CB4">
        <w:t>over</w:t>
      </w:r>
      <w:r w:rsidR="00505E8A">
        <w:t>, or</w:t>
      </w:r>
      <w:proofErr w:type="gramEnd"/>
      <w:r w:rsidR="00505E8A">
        <w:t xml:space="preserve"> </w:t>
      </w:r>
      <w:r w:rsidR="00F36E34">
        <w:t>try to fix</w:t>
      </w:r>
      <w:r w:rsidR="00B376A9">
        <w:t xml:space="preserve"> the problem</w:t>
      </w:r>
      <w:r w:rsidR="00737CB4">
        <w:t>.</w:t>
      </w:r>
      <w:r w:rsidR="00444DC9">
        <w:t xml:space="preserve">  </w:t>
      </w:r>
      <w:proofErr w:type="gramStart"/>
      <w:r w:rsidR="00444DC9">
        <w:t>Work</w:t>
      </w:r>
      <w:proofErr w:type="gramEnd"/>
      <w:r w:rsidR="00444DC9">
        <w:t xml:space="preserve"> towards getting certifications such as A+</w:t>
      </w:r>
      <w:r w:rsidR="00617B69">
        <w:t xml:space="preserve">, </w:t>
      </w:r>
      <w:r w:rsidR="00FF0A5B">
        <w:t xml:space="preserve">CCNA, </w:t>
      </w:r>
      <w:proofErr w:type="spellStart"/>
      <w:r w:rsidR="00FF0A5B">
        <w:t>CompTia</w:t>
      </w:r>
      <w:proofErr w:type="spellEnd"/>
      <w:r w:rsidR="00FF0A5B">
        <w:t xml:space="preserve"> certifications, etc...</w:t>
      </w:r>
      <w:r w:rsidR="00096484">
        <w:t xml:space="preserve">  One can </w:t>
      </w:r>
      <w:r w:rsidR="009A296E">
        <w:t>work toward obtaining their degree (as we all are right now)</w:t>
      </w:r>
      <w:r w:rsidR="00C15BD8">
        <w:t xml:space="preserve"> and/or </w:t>
      </w:r>
      <w:r w:rsidR="00B766CE">
        <w:t xml:space="preserve">take courses </w:t>
      </w:r>
      <w:r w:rsidR="00CA7527">
        <w:t xml:space="preserve">from reputable sites like </w:t>
      </w:r>
      <w:r w:rsidR="00F26488">
        <w:t>Udemy</w:t>
      </w:r>
      <w:r w:rsidR="00674732">
        <w:t xml:space="preserve">.com, Coursera.com, or Skillshare.com.  </w:t>
      </w:r>
      <w:r w:rsidR="00F616E1">
        <w:t xml:space="preserve">Subscribe to IT-related blogs </w:t>
      </w:r>
      <w:r w:rsidR="00CB30FE">
        <w:t xml:space="preserve">and chat with people who are in the </w:t>
      </w:r>
      <w:r w:rsidR="00C45D3F">
        <w:t>profession.  A</w:t>
      </w:r>
      <w:r w:rsidR="000406EA">
        <w:t>SK QUESTIONS,</w:t>
      </w:r>
      <w:r w:rsidR="009C42B4">
        <w:t xml:space="preserve"> and</w:t>
      </w:r>
      <w:r w:rsidR="000406EA">
        <w:t xml:space="preserve"> </w:t>
      </w:r>
      <w:r w:rsidR="00872D07">
        <w:t>you will be surprised by how many peopl</w:t>
      </w:r>
      <w:r w:rsidR="000B0DD1">
        <w:t>e are willing to help (but be aware of the trolls as well</w:t>
      </w:r>
      <w:r w:rsidR="009C42B4">
        <w:t>).</w:t>
      </w:r>
    </w:p>
    <w:sectPr w:rsidR="000044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wsDA1M7E0M7UwsjRT0lEKTi0uzszPAykwrAUAqtOB8SwAAAA="/>
  </w:docVars>
  <w:rsids>
    <w:rsidRoot w:val="00EB2F20"/>
    <w:rsid w:val="000044E5"/>
    <w:rsid w:val="00017BF2"/>
    <w:rsid w:val="000406EA"/>
    <w:rsid w:val="00047615"/>
    <w:rsid w:val="00096484"/>
    <w:rsid w:val="000B0DD1"/>
    <w:rsid w:val="000F6E26"/>
    <w:rsid w:val="00116F23"/>
    <w:rsid w:val="00190768"/>
    <w:rsid w:val="003B2706"/>
    <w:rsid w:val="003B59D7"/>
    <w:rsid w:val="00444DC9"/>
    <w:rsid w:val="004F3992"/>
    <w:rsid w:val="00505E8A"/>
    <w:rsid w:val="005870EF"/>
    <w:rsid w:val="00617B69"/>
    <w:rsid w:val="00657981"/>
    <w:rsid w:val="00674732"/>
    <w:rsid w:val="0069341E"/>
    <w:rsid w:val="006C293D"/>
    <w:rsid w:val="00737CB4"/>
    <w:rsid w:val="007D34BF"/>
    <w:rsid w:val="00835E84"/>
    <w:rsid w:val="00872D07"/>
    <w:rsid w:val="008A1E4A"/>
    <w:rsid w:val="008F5278"/>
    <w:rsid w:val="009212AF"/>
    <w:rsid w:val="009212FA"/>
    <w:rsid w:val="009600EE"/>
    <w:rsid w:val="0097583E"/>
    <w:rsid w:val="009A296E"/>
    <w:rsid w:val="009C42B4"/>
    <w:rsid w:val="00A415D4"/>
    <w:rsid w:val="00AF5608"/>
    <w:rsid w:val="00B376A9"/>
    <w:rsid w:val="00B766CE"/>
    <w:rsid w:val="00C15BD8"/>
    <w:rsid w:val="00C45D3F"/>
    <w:rsid w:val="00C51384"/>
    <w:rsid w:val="00CA7527"/>
    <w:rsid w:val="00CB30FE"/>
    <w:rsid w:val="00CF7642"/>
    <w:rsid w:val="00EB2F20"/>
    <w:rsid w:val="00ED75BB"/>
    <w:rsid w:val="00F26488"/>
    <w:rsid w:val="00F36E34"/>
    <w:rsid w:val="00F616E1"/>
    <w:rsid w:val="00FC1A6B"/>
    <w:rsid w:val="00FF0A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9315C5"/>
  <w15:chartTrackingRefBased/>
  <w15:docId w15:val="{92DFE939-CCD2-4D1E-991F-035830BC8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182</Words>
  <Characters>1039</Characters>
  <Application>Microsoft Office Word</Application>
  <DocSecurity>0</DocSecurity>
  <Lines>8</Lines>
  <Paragraphs>2</Paragraphs>
  <ScaleCrop>false</ScaleCrop>
  <Company/>
  <LinksUpToDate>false</LinksUpToDate>
  <CharactersWithSpaces>1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48</cp:revision>
  <dcterms:created xsi:type="dcterms:W3CDTF">2021-09-01T22:22:00Z</dcterms:created>
  <dcterms:modified xsi:type="dcterms:W3CDTF">2021-09-01T22:57:00Z</dcterms:modified>
</cp:coreProperties>
</file>